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section-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section-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section-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section-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section-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section-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section-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section-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section-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section-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section-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section-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section-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section-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section-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section-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section-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section-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section-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section-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section-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section-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section-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ection-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section-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section-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section-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section-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ection-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TableCaption"/>
      </w:pPr>
      <w:r>
        <w:t xml:space="preserve">Sorcerer Spell Slots per Level</w:t>
      </w:r>
    </w:p>
    <w:tbl>
      <w:tblPr>
        <w:tblStyle w:val="TableNormal"/>
        <w:tblW w:type="pct" w:w="4999.999999999999"/>
        <w:tblLook w:firstRow="1"/>
        <w:tblCaption w:val="Sorcerer Spell Slots per Level"/>
      </w:tblPr>
      <w:tblGrid>
        <w:gridCol w:w="806"/>
        <w:gridCol w:w="513"/>
        <w:gridCol w:w="733"/>
        <w:gridCol w:w="733"/>
        <w:gridCol w:w="733"/>
        <w:gridCol w:w="733"/>
        <w:gridCol w:w="733"/>
        <w:gridCol w:w="733"/>
        <w:gridCol w:w="733"/>
        <w:gridCol w:w="733"/>
        <w:gridCol w:w="733"/>
      </w:tblGrid>
      <w:tr>
        <w:trPr>
          <w:cnfStyle w:firstRow="1"/>
        </w:trPr>
        <w:tc>
          <w:tcPr>
            <w:tcBorders>
              <w:bottom w:val="single"/>
            </w:tcBorders>
            <w:vAlign w:val="bottom"/>
          </w:tcPr>
          <w:p>
            <w:pPr>
              <w:pStyle w:val="Compact"/>
              <w:jc w:val="center"/>
            </w:pPr>
            <w:r>
              <w:t xml:space="preserve">Sorcerer</w:t>
            </w:r>
            <w:r>
              <w:t xml:space="preserve"> </w:t>
            </w:r>
            <w:r>
              <w:t xml:space="preserve">Level</w:t>
            </w:r>
          </w:p>
        </w:tc>
        <w:tc>
          <w:tcPr>
            <w:tcBorders>
              <w:bottom w:val="single"/>
            </w:tcBorders>
            <w:vAlign w:val="bottom"/>
          </w:tcPr>
          <w:p>
            <w:pPr>
              <w:pStyle w:val="Compact"/>
              <w:jc w:val="lef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ection-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section-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section-eldritch-invocations"/>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section-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section-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section-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section-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section-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section-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section-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section-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section-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ection-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section-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section-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section-alignment"/>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section-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chapter-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section-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section-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section-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section-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section-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section-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section-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section-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section-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section-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section-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section-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section-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section-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section-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section-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section-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section-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section-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section-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section-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section-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section-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section-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section-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section-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section-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section-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section-the-schools-of-magic"/>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section-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ection-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section-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ction-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section-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section-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section-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section-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section-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ction-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section-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section-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ction-sentient-magic-items"/>
      <w:bookmarkEnd w:id="1106"/>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1"/>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section-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section-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2"/>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1"/>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section-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w:t>
      </w:r>
      <w:r>
        <w:t xml:space="preserve"> </w:t>
      </w:r>
      <w:r>
        <w:rPr>
          <w:i/>
        </w:rPr>
        <w:t xml:space="preserve">Hit:</w:t>
      </w:r>
      <w:r>
        <w:t xml:space="preserve"> </w:t>
      </w:r>
      <w:r>
        <w:t xml:space="preserve">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 (Humanoid or Hybrid Form Only).</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 (0 XP)</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section-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6551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146a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b8cf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